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091BCDF6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  <w:p w14:paraId="5ACD6EEB" w14:textId="5D6E0B08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02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091BCDF6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</w:p>
                    <w:p w14:paraId="5ACD6EEB" w14:textId="5D6E0B08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02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73335B90" w:rsidR="00AB0781" w:rsidRPr="00780C56" w:rsidRDefault="007A5D9D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Object Oriented</w:t>
                            </w:r>
                            <w:r w:rsidR="00AB0781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Programming 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17C282DD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Engr. </w:t>
                            </w:r>
                            <w:r w:rsidR="00611A81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Aamir Sohail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FCC31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73335B90" w:rsidR="00AB0781" w:rsidRPr="00780C56" w:rsidRDefault="007A5D9D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Object Oriented</w:t>
                      </w:r>
                      <w:r w:rsidR="00AB0781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Programming 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17C282DD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Engr. </w:t>
                      </w:r>
                      <w:r w:rsidR="00611A81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Aamir Sohail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49F9EE9A" w14:textId="05368886" w:rsidR="00FC106C" w:rsidRDefault="00FC106C" w:rsidP="004631B1">
      <w:pPr>
        <w:pStyle w:val="Heading1"/>
      </w:pPr>
      <w:r w:rsidRPr="00033957">
        <w:lastRenderedPageBreak/>
        <w:t>Lab No</w:t>
      </w:r>
      <w:r w:rsidR="00033957" w:rsidRPr="00033957">
        <w:t xml:space="preserve">: </w:t>
      </w:r>
      <w:r w:rsidR="007A5D9D">
        <w:t>1</w:t>
      </w:r>
      <w:r w:rsidRPr="00033957">
        <w:t xml:space="preserve"> </w:t>
      </w:r>
      <w:r w:rsidR="007A5D9D">
        <w:t>–</w:t>
      </w:r>
      <w:r w:rsidR="00033957" w:rsidRPr="00033957">
        <w:t xml:space="preserve"> </w:t>
      </w:r>
      <w:r w:rsidR="007A5D9D">
        <w:t>OOP Basics with C++ (Classes)</w:t>
      </w:r>
    </w:p>
    <w:p w14:paraId="26293D1A" w14:textId="77777777" w:rsidR="004631B1" w:rsidRPr="004631B1" w:rsidRDefault="004631B1" w:rsidP="004631B1"/>
    <w:p w14:paraId="6B9AC5C2" w14:textId="5454E743" w:rsidR="00033957" w:rsidRDefault="00033957" w:rsidP="004631B1">
      <w:pPr>
        <w:jc w:val="both"/>
      </w:pPr>
      <w:r>
        <w:t xml:space="preserve"> </w:t>
      </w:r>
    </w:p>
    <w:sectPr w:rsidR="00033957" w:rsidSect="008D71CB">
      <w:headerReference w:type="default" r:id="rId10"/>
      <w:footerReference w:type="default" r:id="rId11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427C54" w14:textId="77777777" w:rsidR="00BD15D5" w:rsidRDefault="00BD15D5" w:rsidP="00FC106C">
      <w:pPr>
        <w:spacing w:after="0" w:line="240" w:lineRule="auto"/>
      </w:pPr>
      <w:r>
        <w:separator/>
      </w:r>
    </w:p>
  </w:endnote>
  <w:endnote w:type="continuationSeparator" w:id="0">
    <w:p w14:paraId="6EF0FE24" w14:textId="77777777" w:rsidR="00BD15D5" w:rsidRDefault="00BD15D5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D180D3" w14:textId="77777777" w:rsidR="00BD15D5" w:rsidRDefault="00BD15D5" w:rsidP="00FC106C">
      <w:pPr>
        <w:spacing w:after="0" w:line="240" w:lineRule="auto"/>
      </w:pPr>
      <w:r>
        <w:separator/>
      </w:r>
    </w:p>
  </w:footnote>
  <w:footnote w:type="continuationSeparator" w:id="0">
    <w:p w14:paraId="478AD1A7" w14:textId="77777777" w:rsidR="00BD15D5" w:rsidRDefault="00BD15D5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7CF85024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7A5D9D">
      <w:rPr>
        <w:sz w:val="20"/>
        <w:szCs w:val="20"/>
      </w:rPr>
      <w:t>Object Oriented</w:t>
    </w:r>
    <w:r w:rsidR="00FC106C" w:rsidRPr="00A366C5">
      <w:rPr>
        <w:sz w:val="20"/>
        <w:szCs w:val="20"/>
      </w:rPr>
      <w:t xml:space="preserve"> Programming</w:t>
    </w:r>
    <w:r w:rsidR="007A5D9D">
      <w:rPr>
        <w:sz w:val="20"/>
        <w:szCs w:val="20"/>
      </w:rPr>
      <w:t xml:space="preserve"> Lab</w:t>
    </w:r>
    <w:r w:rsidR="00FC106C" w:rsidRPr="00A366C5">
      <w:rPr>
        <w:sz w:val="20"/>
        <w:szCs w:val="20"/>
      </w:rPr>
      <w:tab/>
      <w:t xml:space="preserve">Engr. </w:t>
    </w:r>
    <w:r w:rsidR="00611A81">
      <w:rPr>
        <w:sz w:val="20"/>
        <w:szCs w:val="20"/>
      </w:rPr>
      <w:t>Aamir Sohail</w:t>
    </w:r>
  </w:p>
  <w:p w14:paraId="7861960A" w14:textId="4B688EAE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1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33957"/>
    <w:rsid w:val="00127CDC"/>
    <w:rsid w:val="00165ADF"/>
    <w:rsid w:val="00255711"/>
    <w:rsid w:val="0025765D"/>
    <w:rsid w:val="002C1129"/>
    <w:rsid w:val="002E7CB9"/>
    <w:rsid w:val="002F6EE0"/>
    <w:rsid w:val="003B6569"/>
    <w:rsid w:val="004631B1"/>
    <w:rsid w:val="00490A7A"/>
    <w:rsid w:val="004D030F"/>
    <w:rsid w:val="004D3BAA"/>
    <w:rsid w:val="004F5D43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840E40"/>
    <w:rsid w:val="008727AB"/>
    <w:rsid w:val="008B25AC"/>
    <w:rsid w:val="008C374A"/>
    <w:rsid w:val="008D71CB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BD15D5"/>
    <w:rsid w:val="00BD4278"/>
    <w:rsid w:val="00C25ACD"/>
    <w:rsid w:val="00C412BF"/>
    <w:rsid w:val="00CA427F"/>
    <w:rsid w:val="00CF34B0"/>
    <w:rsid w:val="00D06E62"/>
    <w:rsid w:val="00E4745E"/>
    <w:rsid w:val="00ED2BE6"/>
    <w:rsid w:val="00ED36B1"/>
    <w:rsid w:val="00EF3C4C"/>
    <w:rsid w:val="00F04A14"/>
    <w:rsid w:val="00F37EEB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4</cp:revision>
  <dcterms:created xsi:type="dcterms:W3CDTF">2024-02-15T05:29:00Z</dcterms:created>
  <dcterms:modified xsi:type="dcterms:W3CDTF">2024-05-15T16:52:00Z</dcterms:modified>
</cp:coreProperties>
</file>